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90EA04" w14:textId="77777777" w:rsidR="00470DC6" w:rsidRDefault="00470DC6">
      <w:pPr>
        <w:pStyle w:val="a4"/>
      </w:pPr>
    </w:p>
    <w:p w14:paraId="7993B00B" w14:textId="77777777" w:rsidR="00470DC6" w:rsidRDefault="00470DC6">
      <w:pPr>
        <w:pStyle w:val="a4"/>
      </w:pPr>
    </w:p>
    <w:p w14:paraId="6A7CCDDC" w14:textId="77777777" w:rsidR="00470DC6" w:rsidRDefault="00470DC6">
      <w:pPr>
        <w:pStyle w:val="a4"/>
      </w:pPr>
    </w:p>
    <w:p w14:paraId="7E555C87" w14:textId="77777777" w:rsidR="00470DC6" w:rsidRDefault="00470DC6">
      <w:pPr>
        <w:pStyle w:val="a4"/>
      </w:pPr>
    </w:p>
    <w:p w14:paraId="15FFC63E" w14:textId="50F2668F" w:rsidR="008852B4" w:rsidRDefault="009F5EFF">
      <w:pPr>
        <w:pStyle w:val="a4"/>
      </w:pPr>
      <w:r>
        <w:t>Отчет к индивидуальному проекту (этап 2)</w:t>
      </w:r>
    </w:p>
    <w:p w14:paraId="1064EEED" w14:textId="77777777" w:rsidR="008852B4" w:rsidRDefault="009F5EFF">
      <w:pPr>
        <w:pStyle w:val="a5"/>
      </w:pPr>
      <w:r>
        <w:t>Операционные системы</w:t>
      </w:r>
    </w:p>
    <w:p w14:paraId="0B2EA8A2" w14:textId="22825BE2" w:rsidR="00470DC6" w:rsidRDefault="009F5EFF">
      <w:pPr>
        <w:pStyle w:val="Author"/>
      </w:pPr>
      <w:r>
        <w:t>Морозова Ульяна Константиновна</w:t>
      </w:r>
    </w:p>
    <w:p w14:paraId="7E0BC1D8" w14:textId="77777777" w:rsidR="00470DC6" w:rsidRDefault="00470DC6">
      <w:r>
        <w:br w:type="page"/>
      </w:r>
    </w:p>
    <w:p w14:paraId="131B89CE" w14:textId="77777777" w:rsidR="008852B4" w:rsidRDefault="008852B4">
      <w:pPr>
        <w:pStyle w:val="Author"/>
      </w:pPr>
    </w:p>
    <w:p w14:paraId="1807FA9D" w14:textId="77777777" w:rsidR="008852B4" w:rsidRDefault="009F5EFF">
      <w:pPr>
        <w:pStyle w:val="1"/>
      </w:pPr>
      <w:bookmarkStart w:id="0" w:name="задание"/>
      <w:r>
        <w:t>Задание</w:t>
      </w:r>
    </w:p>
    <w:p w14:paraId="05260F83" w14:textId="77777777" w:rsidR="008852B4" w:rsidRDefault="009F5EFF">
      <w:pPr>
        <w:pStyle w:val="FirstParagraph"/>
      </w:pPr>
      <w:r>
        <w:t>Добавить к сайту данные о себе.</w:t>
      </w:r>
    </w:p>
    <w:p w14:paraId="202DCA17" w14:textId="77777777" w:rsidR="008852B4" w:rsidRDefault="009F5EFF">
      <w:pPr>
        <w:pStyle w:val="Compact"/>
        <w:numPr>
          <w:ilvl w:val="0"/>
          <w:numId w:val="2"/>
        </w:numPr>
      </w:pPr>
      <w:r>
        <w:t>Список добавляемых данных.</w:t>
      </w:r>
    </w:p>
    <w:p w14:paraId="17AEA25C" w14:textId="77777777" w:rsidR="008852B4" w:rsidRDefault="009F5EFF">
      <w:pPr>
        <w:pStyle w:val="Compact"/>
        <w:numPr>
          <w:ilvl w:val="0"/>
          <w:numId w:val="3"/>
        </w:numPr>
      </w:pPr>
      <w:r>
        <w:t>Разместить фотографию владельца сайта.</w:t>
      </w:r>
    </w:p>
    <w:p w14:paraId="21975A46" w14:textId="77777777" w:rsidR="008852B4" w:rsidRDefault="009F5EFF">
      <w:pPr>
        <w:pStyle w:val="Compact"/>
        <w:numPr>
          <w:ilvl w:val="0"/>
          <w:numId w:val="3"/>
        </w:numPr>
      </w:pPr>
      <w:r>
        <w:t>Разместить краткое описание владельца сайта (Biography).</w:t>
      </w:r>
    </w:p>
    <w:p w14:paraId="466EE168" w14:textId="77777777" w:rsidR="008852B4" w:rsidRDefault="009F5EFF">
      <w:pPr>
        <w:pStyle w:val="Compact"/>
        <w:numPr>
          <w:ilvl w:val="0"/>
          <w:numId w:val="3"/>
        </w:numPr>
      </w:pPr>
      <w:r>
        <w:t>Добавить информацию об интересах (Interests).</w:t>
      </w:r>
    </w:p>
    <w:p w14:paraId="26CA328B" w14:textId="77777777" w:rsidR="008852B4" w:rsidRDefault="009F5EFF">
      <w:pPr>
        <w:pStyle w:val="Compact"/>
        <w:numPr>
          <w:ilvl w:val="0"/>
          <w:numId w:val="3"/>
        </w:numPr>
      </w:pPr>
      <w:r>
        <w:t>Добавить информацию от образовании (Education).</w:t>
      </w:r>
    </w:p>
    <w:p w14:paraId="3601B738" w14:textId="77777777" w:rsidR="008852B4" w:rsidRDefault="009F5EFF">
      <w:pPr>
        <w:pStyle w:val="Compact"/>
        <w:numPr>
          <w:ilvl w:val="0"/>
          <w:numId w:val="3"/>
        </w:numPr>
      </w:pPr>
      <w:r>
        <w:t>Сделать пост по прошедшей неделе.</w:t>
      </w:r>
    </w:p>
    <w:p w14:paraId="7ADEA613" w14:textId="77777777" w:rsidR="008852B4" w:rsidRDefault="009F5EFF">
      <w:pPr>
        <w:pStyle w:val="Compact"/>
        <w:numPr>
          <w:ilvl w:val="0"/>
          <w:numId w:val="4"/>
        </w:numPr>
      </w:pPr>
      <w:r>
        <w:t>Добавить пост на тему по выбору:</w:t>
      </w:r>
    </w:p>
    <w:p w14:paraId="4A9612B9" w14:textId="77777777" w:rsidR="008852B4" w:rsidRDefault="009F5EFF">
      <w:pPr>
        <w:pStyle w:val="Compact"/>
        <w:numPr>
          <w:ilvl w:val="0"/>
          <w:numId w:val="5"/>
        </w:numPr>
      </w:pPr>
      <w:r>
        <w:t>Управление версиями. Git.</w:t>
      </w:r>
    </w:p>
    <w:p w14:paraId="7A592BBB" w14:textId="77777777" w:rsidR="008852B4" w:rsidRDefault="009F5EFF">
      <w:pPr>
        <w:pStyle w:val="Compact"/>
        <w:numPr>
          <w:ilvl w:val="0"/>
          <w:numId w:val="5"/>
        </w:numPr>
      </w:pPr>
      <w:r>
        <w:t xml:space="preserve">Непрерывная </w:t>
      </w:r>
      <w:r>
        <w:t>интеграция и непрерывное развертывание (CI/CD).</w:t>
      </w:r>
    </w:p>
    <w:p w14:paraId="570E8CAE" w14:textId="77777777" w:rsidR="00470DC6" w:rsidRDefault="00470DC6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" w:name="выполнение-индивидуального-проекта"/>
      <w:bookmarkEnd w:id="0"/>
      <w:r>
        <w:br w:type="page"/>
      </w:r>
    </w:p>
    <w:p w14:paraId="49EF8DAF" w14:textId="24186605" w:rsidR="008852B4" w:rsidRDefault="009F5EFF">
      <w:pPr>
        <w:pStyle w:val="1"/>
      </w:pPr>
      <w:r>
        <w:lastRenderedPageBreak/>
        <w:t>Выполнение индивидуального проекта</w:t>
      </w:r>
    </w:p>
    <w:p w14:paraId="061B4A05" w14:textId="77777777" w:rsidR="008852B4" w:rsidRDefault="009F5EFF">
      <w:pPr>
        <w:pStyle w:val="Compact"/>
        <w:numPr>
          <w:ilvl w:val="0"/>
          <w:numId w:val="6"/>
        </w:numPr>
      </w:pPr>
      <w:r>
        <w:t>Я разместила свой аватар на сайт. Для этого я поменяла исходное изображение в папке content/authors/admin avatar.jpg на свою фотографию (рис.1). Загрузила на GitHub, и Netli</w:t>
      </w:r>
      <w:r>
        <w:t>fy автоматически построил мой сайт. Чтобы поменять информацию о владельце сайта, я открыла файл _index.md, который находится в той же папке, что и фотография (рис.2-3), и изменила его содержимое. В частности поменяла имя, образование и интересы. Самое важн</w:t>
      </w:r>
      <w:r>
        <w:t>ое, чтобы вводимая информация была также на английском языке. Результат моих изменений вы можете увидеть на рисунке 4.</w:t>
      </w:r>
    </w:p>
    <w:p w14:paraId="5FF35451" w14:textId="77777777" w:rsidR="008852B4" w:rsidRDefault="009F5EFF">
      <w:pPr>
        <w:pStyle w:val="CaptionedFigure"/>
      </w:pPr>
      <w:r>
        <w:rPr>
          <w:noProof/>
        </w:rPr>
        <w:drawing>
          <wp:inline distT="0" distB="0" distL="0" distR="0" wp14:anchorId="498A82A6" wp14:editId="61C3041A">
            <wp:extent cx="4660900" cy="5168900"/>
            <wp:effectExtent l="0" t="0" r="0" b="0"/>
            <wp:docPr id="22" name="Picture" descr="Папка adm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F6919A" w14:textId="3A691B3F" w:rsidR="008852B4" w:rsidRDefault="00470DC6">
      <w:pPr>
        <w:pStyle w:val="ImageCaption"/>
      </w:pPr>
      <w:r>
        <w:rPr>
          <w:rFonts w:eastAsiaTheme="minorEastAsia"/>
          <w:lang w:eastAsia="ja-JP"/>
        </w:rPr>
        <w:t xml:space="preserve">Рис.1. </w:t>
      </w:r>
      <w:r w:rsidR="009F5EFF">
        <w:t>Папка admin</w:t>
      </w:r>
    </w:p>
    <w:p w14:paraId="523C832E" w14:textId="77777777" w:rsidR="008852B4" w:rsidRDefault="009F5EFF">
      <w:pPr>
        <w:pStyle w:val="CaptionedFigure"/>
      </w:pPr>
      <w:r>
        <w:rPr>
          <w:noProof/>
        </w:rPr>
        <w:lastRenderedPageBreak/>
        <w:drawing>
          <wp:inline distT="0" distB="0" distL="0" distR="0" wp14:anchorId="11814592" wp14:editId="2756A9A3">
            <wp:extent cx="5334000" cy="5152879"/>
            <wp:effectExtent l="0" t="0" r="0" b="0"/>
            <wp:docPr id="26" name="Picture" descr="Изменение информации о себ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2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816B6D" w14:textId="0E4357AE" w:rsidR="008852B4" w:rsidRDefault="00470DC6">
      <w:pPr>
        <w:pStyle w:val="ImageCaption"/>
      </w:pPr>
      <w:r>
        <w:t xml:space="preserve">Рис.2. </w:t>
      </w:r>
      <w:r w:rsidR="009F5EFF">
        <w:t>Изменение информации о себе</w:t>
      </w:r>
    </w:p>
    <w:p w14:paraId="5E032E21" w14:textId="77777777" w:rsidR="008852B4" w:rsidRDefault="009F5EFF">
      <w:pPr>
        <w:pStyle w:val="CaptionedFigure"/>
      </w:pPr>
      <w:r>
        <w:rPr>
          <w:noProof/>
        </w:rPr>
        <w:lastRenderedPageBreak/>
        <w:drawing>
          <wp:inline distT="0" distB="0" distL="0" distR="0" wp14:anchorId="42B6A383" wp14:editId="73ABB580">
            <wp:extent cx="5334000" cy="3276600"/>
            <wp:effectExtent l="0" t="0" r="0" b="0"/>
            <wp:docPr id="30" name="Picture" descr="Изменение информации о себ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0D99CE" w14:textId="725D9CEF" w:rsidR="008852B4" w:rsidRDefault="00470DC6">
      <w:pPr>
        <w:pStyle w:val="ImageCaption"/>
      </w:pPr>
      <w:r>
        <w:t xml:space="preserve">Рис.3. </w:t>
      </w:r>
      <w:r w:rsidR="009F5EFF">
        <w:t>Изменение информации о себе</w:t>
      </w:r>
    </w:p>
    <w:p w14:paraId="13D24A4E" w14:textId="77777777" w:rsidR="008852B4" w:rsidRDefault="009F5EFF">
      <w:pPr>
        <w:pStyle w:val="CaptionedFigure"/>
      </w:pPr>
      <w:r>
        <w:rPr>
          <w:noProof/>
        </w:rPr>
        <w:drawing>
          <wp:inline distT="0" distB="0" distL="0" distR="0" wp14:anchorId="1D5ED255" wp14:editId="59B7D0D5">
            <wp:extent cx="5334000" cy="2562235"/>
            <wp:effectExtent l="0" t="0" r="0" b="0"/>
            <wp:docPr id="34" name="Picture" descr="Информация обо мне на сай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795D58" w14:textId="5F5F9248" w:rsidR="008852B4" w:rsidRDefault="00470DC6">
      <w:pPr>
        <w:pStyle w:val="ImageCaption"/>
      </w:pPr>
      <w:r>
        <w:t xml:space="preserve">Рис.4. </w:t>
      </w:r>
      <w:r w:rsidR="009F5EFF">
        <w:t>Информация обо мне на сайте</w:t>
      </w:r>
    </w:p>
    <w:p w14:paraId="1BFEA5A1" w14:textId="77777777" w:rsidR="008852B4" w:rsidRDefault="009F5EFF">
      <w:pPr>
        <w:pStyle w:val="Compact"/>
        <w:numPr>
          <w:ilvl w:val="0"/>
          <w:numId w:val="7"/>
        </w:numPr>
      </w:pPr>
      <w:r>
        <w:t xml:space="preserve">Затем я сделала пост по прошедшей неделе. Для этого в командную строку ввела команду hugo new post/post1.md с указанием пути, куда должен создаться файл (рис.5). Открыла созданный файл и отредактировала его (рис.6): изменила название поста, добавила тег и </w:t>
      </w:r>
      <w:r>
        <w:t>категорию, написала о прошедшей неделе.</w:t>
      </w:r>
    </w:p>
    <w:p w14:paraId="1324CEDC" w14:textId="77777777" w:rsidR="008852B4" w:rsidRDefault="009F5EFF">
      <w:pPr>
        <w:pStyle w:val="CaptionedFigure"/>
      </w:pPr>
      <w:r>
        <w:rPr>
          <w:noProof/>
        </w:rPr>
        <w:drawing>
          <wp:inline distT="0" distB="0" distL="0" distR="0" wp14:anchorId="7BD35FEE" wp14:editId="77142485">
            <wp:extent cx="5334000" cy="910473"/>
            <wp:effectExtent l="0" t="0" r="0" b="0"/>
            <wp:docPr id="38" name="Picture" descr="Создание нов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207856" w14:textId="05F02F7E" w:rsidR="008852B4" w:rsidRDefault="00470DC6">
      <w:pPr>
        <w:pStyle w:val="ImageCaption"/>
      </w:pPr>
      <w:r>
        <w:t xml:space="preserve">Рис.5. </w:t>
      </w:r>
      <w:r w:rsidR="009F5EFF">
        <w:t>Создание нового файла</w:t>
      </w:r>
    </w:p>
    <w:p w14:paraId="26B52760" w14:textId="77777777" w:rsidR="008852B4" w:rsidRDefault="009F5EFF">
      <w:pPr>
        <w:pStyle w:val="CaptionedFigure"/>
      </w:pPr>
      <w:r>
        <w:rPr>
          <w:noProof/>
        </w:rPr>
        <w:lastRenderedPageBreak/>
        <w:drawing>
          <wp:inline distT="0" distB="0" distL="0" distR="0" wp14:anchorId="5AC9F448" wp14:editId="10AD52A3">
            <wp:extent cx="5334000" cy="3175700"/>
            <wp:effectExtent l="0" t="0" r="0" b="0"/>
            <wp:docPr id="42" name="Picture" descr="Содержимое файла post1.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B46731" w14:textId="605CAC74" w:rsidR="008852B4" w:rsidRDefault="00470DC6">
      <w:pPr>
        <w:pStyle w:val="ImageCaption"/>
      </w:pPr>
      <w:r>
        <w:t xml:space="preserve">Рис.6. </w:t>
      </w:r>
      <w:r w:rsidR="009F5EFF">
        <w:t>Содержимое файла post1.md</w:t>
      </w:r>
    </w:p>
    <w:p w14:paraId="39E78A0F" w14:textId="77777777" w:rsidR="008852B4" w:rsidRDefault="009F5EFF">
      <w:pPr>
        <w:pStyle w:val="a0"/>
      </w:pPr>
      <w:r>
        <w:t>Отправила изменения на GitHub и, подождав, пока Netlify изменит мой сайт, открыла созданный мною пост (рис.7).</w:t>
      </w:r>
    </w:p>
    <w:p w14:paraId="02A83154" w14:textId="77777777" w:rsidR="008852B4" w:rsidRDefault="009F5EFF">
      <w:pPr>
        <w:pStyle w:val="CaptionedFigure"/>
      </w:pPr>
      <w:r>
        <w:rPr>
          <w:noProof/>
        </w:rPr>
        <w:drawing>
          <wp:inline distT="0" distB="0" distL="0" distR="0" wp14:anchorId="644800F1" wp14:editId="39591390">
            <wp:extent cx="5334000" cy="3534522"/>
            <wp:effectExtent l="0" t="0" r="0" b="0"/>
            <wp:docPr id="46" name="Picture" descr="Пост на сай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7908C2" w14:textId="3B9B0DEA" w:rsidR="008852B4" w:rsidRDefault="00470DC6">
      <w:pPr>
        <w:pStyle w:val="ImageCaption"/>
      </w:pPr>
      <w:r>
        <w:t xml:space="preserve">Рис.7. </w:t>
      </w:r>
      <w:r w:rsidR="009F5EFF">
        <w:t>Пост на сайте</w:t>
      </w:r>
    </w:p>
    <w:p w14:paraId="0351B886" w14:textId="77777777" w:rsidR="008852B4" w:rsidRDefault="009F5EFF">
      <w:pPr>
        <w:pStyle w:val="Compact"/>
        <w:numPr>
          <w:ilvl w:val="0"/>
          <w:numId w:val="8"/>
        </w:numPr>
      </w:pPr>
      <w:r>
        <w:t xml:space="preserve">Следующим пунктом нужно было создать </w:t>
      </w:r>
      <w:r>
        <w:t>пост на одну из предложенных тем. Я выбрала первую тему: “Git. Управление версиями”, и проделала те же действия, что и при создания первого поста (рис.8-10)</w:t>
      </w:r>
    </w:p>
    <w:p w14:paraId="7120A012" w14:textId="77777777" w:rsidR="008852B4" w:rsidRDefault="009F5EFF">
      <w:pPr>
        <w:pStyle w:val="CaptionedFigure"/>
      </w:pPr>
      <w:r>
        <w:rPr>
          <w:noProof/>
        </w:rPr>
        <w:lastRenderedPageBreak/>
        <w:drawing>
          <wp:inline distT="0" distB="0" distL="0" distR="0" wp14:anchorId="29505860" wp14:editId="0A5B2548">
            <wp:extent cx="5334000" cy="675429"/>
            <wp:effectExtent l="0" t="0" r="0" b="0"/>
            <wp:docPr id="50" name="Picture" descr="Создание нов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A9B45B" w14:textId="4E8FBA1D" w:rsidR="008852B4" w:rsidRDefault="00470DC6">
      <w:pPr>
        <w:pStyle w:val="ImageCaption"/>
      </w:pPr>
      <w:r>
        <w:t xml:space="preserve">Рис. 8. </w:t>
      </w:r>
      <w:r w:rsidR="009F5EFF">
        <w:t>Создание нового файла</w:t>
      </w:r>
    </w:p>
    <w:p w14:paraId="0878B43E" w14:textId="77777777" w:rsidR="008852B4" w:rsidRDefault="009F5EFF">
      <w:pPr>
        <w:pStyle w:val="CaptionedFigure"/>
      </w:pPr>
      <w:r>
        <w:rPr>
          <w:noProof/>
        </w:rPr>
        <w:drawing>
          <wp:inline distT="0" distB="0" distL="0" distR="0" wp14:anchorId="65B1FCCB" wp14:editId="783BD614">
            <wp:extent cx="5334000" cy="2276267"/>
            <wp:effectExtent l="0" t="0" r="0" b="0"/>
            <wp:docPr id="54" name="Picture" descr="Содержимое файла post2.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A7764F" w14:textId="39712554" w:rsidR="008852B4" w:rsidRDefault="00470DC6">
      <w:pPr>
        <w:pStyle w:val="ImageCaption"/>
      </w:pPr>
      <w:r>
        <w:t xml:space="preserve">Рис.9. </w:t>
      </w:r>
      <w:r w:rsidR="009F5EFF">
        <w:t>Содержимое файла post2.md</w:t>
      </w:r>
    </w:p>
    <w:p w14:paraId="487268A0" w14:textId="77777777" w:rsidR="008852B4" w:rsidRDefault="009F5EFF">
      <w:pPr>
        <w:pStyle w:val="CaptionedFigure"/>
      </w:pPr>
      <w:bookmarkStart w:id="2" w:name="fig:001"/>
      <w:r>
        <w:rPr>
          <w:noProof/>
        </w:rPr>
        <w:drawing>
          <wp:inline distT="0" distB="0" distL="0" distR="0" wp14:anchorId="2A90B168" wp14:editId="0BF2AB3E">
            <wp:extent cx="5334000" cy="3180433"/>
            <wp:effectExtent l="0" t="0" r="0" b="0"/>
            <wp:docPr id="58" name="Picture" descr="Пост на сай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p w14:paraId="6824973E" w14:textId="35613447" w:rsidR="008852B4" w:rsidRDefault="00470DC6">
      <w:pPr>
        <w:pStyle w:val="ImageCaption"/>
      </w:pPr>
      <w:r>
        <w:t xml:space="preserve">Рис.10. </w:t>
      </w:r>
      <w:r w:rsidR="009F5EFF">
        <w:t>Пост на сайте</w:t>
      </w:r>
    </w:p>
    <w:p w14:paraId="4D704F24" w14:textId="77777777" w:rsidR="00470DC6" w:rsidRDefault="00470DC6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" w:name="выводы"/>
      <w:bookmarkEnd w:id="1"/>
      <w:r>
        <w:br w:type="page"/>
      </w:r>
    </w:p>
    <w:p w14:paraId="5ECB0C8C" w14:textId="6437D842" w:rsidR="008852B4" w:rsidRDefault="009F5EFF">
      <w:pPr>
        <w:pStyle w:val="1"/>
      </w:pPr>
      <w:r>
        <w:lastRenderedPageBreak/>
        <w:t>Выводы</w:t>
      </w:r>
    </w:p>
    <w:p w14:paraId="2EAD4DB2" w14:textId="77777777" w:rsidR="008852B4" w:rsidRDefault="009F5EFF">
      <w:pPr>
        <w:pStyle w:val="FirstParagraph"/>
      </w:pPr>
      <w:r>
        <w:t>Я отредактировала информ</w:t>
      </w:r>
      <w:r>
        <w:t>ацию о себе на сайте, научилась создавать посты и опубликовывать их.</w:t>
      </w:r>
      <w:bookmarkStart w:id="4" w:name="refs"/>
      <w:bookmarkEnd w:id="3"/>
      <w:bookmarkEnd w:id="4"/>
    </w:p>
    <w:sectPr w:rsidR="008852B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B6A40D" w14:textId="77777777" w:rsidR="009F5EFF" w:rsidRDefault="009F5EFF">
      <w:pPr>
        <w:spacing w:after="0"/>
      </w:pPr>
      <w:r>
        <w:separator/>
      </w:r>
    </w:p>
  </w:endnote>
  <w:endnote w:type="continuationSeparator" w:id="0">
    <w:p w14:paraId="4A53FC5B" w14:textId="77777777" w:rsidR="009F5EFF" w:rsidRDefault="009F5E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7E421" w14:textId="77777777" w:rsidR="009F5EFF" w:rsidRDefault="009F5EFF">
      <w:r>
        <w:separator/>
      </w:r>
    </w:p>
  </w:footnote>
  <w:footnote w:type="continuationSeparator" w:id="0">
    <w:p w14:paraId="38CC7DF5" w14:textId="77777777" w:rsidR="009F5EFF" w:rsidRDefault="009F5E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F8A72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5FEEC9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3746E9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84CE797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1142884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52B4"/>
    <w:rsid w:val="00470DC6"/>
    <w:rsid w:val="008852B4"/>
    <w:rsid w:val="009F5EF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E52787"/>
  <w15:docId w15:val="{EBCBF563-2335-412E-9104-815D436A4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314</Words>
  <Characters>1796</Characters>
  <Application>Microsoft Office Word</Application>
  <DocSecurity>0</DocSecurity>
  <Lines>14</Lines>
  <Paragraphs>4</Paragraphs>
  <ScaleCrop>false</ScaleCrop>
  <Company/>
  <LinksUpToDate>false</LinksUpToDate>
  <CharactersWithSpaces>2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к индивидуальному проекту (этап 2)</dc:title>
  <dc:creator>Морозова Ульяна Константиновна</dc:creator>
  <cp:keywords/>
  <cp:lastModifiedBy>Ульяна Морозова</cp:lastModifiedBy>
  <cp:revision>2</cp:revision>
  <dcterms:created xsi:type="dcterms:W3CDTF">2022-05-05T12:06:00Z</dcterms:created>
  <dcterms:modified xsi:type="dcterms:W3CDTF">2022-05-05T12:0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Операционные системы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